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P1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What is the MAIN way your household disposes of garbage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pen burnin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Household transport to landfil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aid service to transport to landfil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umpin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mpostin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urying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4% (18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% (2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2% (14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2% (3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% (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% (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% (34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2T19:48:36Z</dcterms:created>
  <dcterms:modified xsi:type="dcterms:W3CDTF">2023-12-12T19:4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